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17C0CB" w14:textId="0CCD7B81" w:rsidR="00D81400" w:rsidRPr="00D862C0" w:rsidRDefault="003D6712" w:rsidP="003D6712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2E71B22D" w14:textId="4B11DCA5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>(Lab # 1)</w:t>
      </w:r>
    </w:p>
    <w:p w14:paraId="074A833B" w14:textId="50992761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</w:p>
    <w:p w14:paraId="1E888FE1" w14:textId="2D8C72AD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>Basic Device Configuration (Switch)</w:t>
      </w:r>
    </w:p>
    <w:p w14:paraId="00182AD9" w14:textId="3A306BB3" w:rsidR="003D6712" w:rsidRDefault="003D6712" w:rsidP="003D6712">
      <w:pPr>
        <w:spacing w:after="0"/>
        <w:jc w:val="center"/>
        <w:rPr>
          <w:rFonts w:asciiTheme="minorBidi" w:hAnsiTheme="minorBidi"/>
        </w:rPr>
      </w:pPr>
    </w:p>
    <w:p w14:paraId="6EA07397" w14:textId="16BAF7F8" w:rsidR="003D6712" w:rsidRDefault="000E63CE" w:rsidP="003D6712">
      <w:pPr>
        <w:spacing w:after="0"/>
        <w:jc w:val="center"/>
        <w:rPr>
          <w:rFonts w:asciiTheme="minorBidi" w:hAnsiTheme="minorBidi"/>
        </w:rPr>
      </w:pPr>
      <w:r>
        <w:rPr>
          <w:noProof/>
          <w:lang w:bidi="ar-SA"/>
        </w:rPr>
        <w:drawing>
          <wp:inline distT="0" distB="0" distL="0" distR="0" wp14:anchorId="1DC79114" wp14:editId="33167AFF">
            <wp:extent cx="5943600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BF90" w14:textId="7430D78C" w:rsidR="003D6712" w:rsidRPr="004140F3" w:rsidRDefault="003D6712" w:rsidP="003D6712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hostname of Switch</w:t>
      </w:r>
      <w:r w:rsidR="00000646"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0</w:t>
      </w:r>
    </w:p>
    <w:p w14:paraId="59798D87" w14:textId="77777777" w:rsid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BFD7468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7567BA94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#configure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39CECECE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(</w:t>
      </w:r>
      <w:proofErr w:type="spellStart"/>
      <w:proofErr w:type="gram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)#hostname AXIOM</w:t>
      </w:r>
    </w:p>
    <w:p w14:paraId="4DE088E8" w14:textId="4B9DA50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9F0FE7A" w14:textId="25FE23CB" w:rsid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21AFF8B1" w14:textId="76E45EE3" w:rsidR="00000646" w:rsidRDefault="00000646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2191A55" w14:textId="3BCFC91D" w:rsidR="00000646" w:rsidRPr="004140F3" w:rsidRDefault="00000646" w:rsidP="003D6712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Setting up logon banner of Switch0</w:t>
      </w:r>
    </w:p>
    <w:p w14:paraId="00DF6E76" w14:textId="169D59C5" w:rsidR="00000646" w:rsidRDefault="00000646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0FB58AC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B73535B" w14:textId="258597CD" w:rsidR="00000646" w:rsidRPr="003D6712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1E9BC51E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banner </w:t>
      </w:r>
      <w:proofErr w:type="spellStart"/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motd</w:t>
      </w:r>
      <w:proofErr w:type="spellEnd"/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%</w:t>
      </w:r>
    </w:p>
    <w:p w14:paraId="58E5CAA4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Enter TEXT message. End with the character '%'.</w:t>
      </w:r>
    </w:p>
    <w:p w14:paraId="029BDF02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**********************************************</w:t>
      </w:r>
    </w:p>
    <w:p w14:paraId="30C6F2A5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AXIOM COMPUTER EDUCATION</w:t>
      </w:r>
    </w:p>
    <w:p w14:paraId="5B577025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**********************************************</w:t>
      </w:r>
    </w:p>
    <w:p w14:paraId="2D899730" w14:textId="02FE271B" w:rsidR="00000646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%</w:t>
      </w:r>
    </w:p>
    <w:p w14:paraId="7D030E0B" w14:textId="77777777" w:rsidR="006F10A3" w:rsidRPr="003D6712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793EC291" w14:textId="77777777" w:rsid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6B2EE809" w14:textId="591919F2" w:rsid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3054975" w14:textId="1ED2408D" w:rsidR="006F10A3" w:rsidRPr="004140F3" w:rsidRDefault="006F10A3" w:rsidP="00C75229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console password to switch</w:t>
      </w:r>
    </w:p>
    <w:p w14:paraId="254B6973" w14:textId="77777777" w:rsidR="006F10A3" w:rsidRDefault="006F10A3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9F29B4F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2B3D083B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6B5460D0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line console 0</w:t>
      </w:r>
    </w:p>
    <w:p w14:paraId="1F130B2B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password 12345</w:t>
      </w:r>
    </w:p>
    <w:p w14:paraId="38A030FC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login</w:t>
      </w:r>
    </w:p>
    <w:p w14:paraId="74840E82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exit</w:t>
      </w:r>
    </w:p>
    <w:p w14:paraId="5D432392" w14:textId="1BF40C1B" w:rsid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03C0A600" w14:textId="77777777" w:rsidR="003C4FE5" w:rsidRDefault="003C4FE5" w:rsidP="003C4FE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7C81344F" w14:textId="77777777" w:rsidR="003C4FE5" w:rsidRPr="006F10A3" w:rsidRDefault="003C4FE5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22EC64B" w14:textId="77777777" w:rsidR="008A56C7" w:rsidRDefault="008A56C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E0DB409" w14:textId="5E2A2733" w:rsidR="00164427" w:rsidRPr="004140F3" w:rsidRDefault="00164427" w:rsidP="00164427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lastRenderedPageBreak/>
        <w:t xml:space="preserve">Configuring </w:t>
      </w:r>
      <w:proofErr w:type="spellStart"/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vty</w:t>
      </w:r>
      <w:proofErr w:type="spellEnd"/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 xml:space="preserve"> password to switch</w:t>
      </w:r>
    </w:p>
    <w:p w14:paraId="6E1606BF" w14:textId="19BE7CE2" w:rsidR="00164427" w:rsidRDefault="00164427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512F5DF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036F4555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5EC36EC5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line console 0</w:t>
      </w:r>
    </w:p>
    <w:p w14:paraId="0A7D71CF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password 12345</w:t>
      </w:r>
    </w:p>
    <w:p w14:paraId="0983B771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login</w:t>
      </w:r>
    </w:p>
    <w:p w14:paraId="1D212818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exit</w:t>
      </w:r>
    </w:p>
    <w:p w14:paraId="3BC9BAE0" w14:textId="37504D76" w:rsidR="00164427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1EB86F47" w14:textId="1A0C87EE" w:rsidR="003C4FE5" w:rsidRDefault="003C4FE5" w:rsidP="003C4FE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6DD9138C" w14:textId="26424C6A" w:rsid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485CF14" w14:textId="3FD51126" w:rsidR="00FA5068" w:rsidRPr="004140F3" w:rsidRDefault="00FA5068" w:rsidP="00FA5068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enable (privileged mode) password to switch</w:t>
      </w:r>
    </w:p>
    <w:p w14:paraId="35F9500F" w14:textId="38812A30" w:rsidR="008C6D81" w:rsidRDefault="008C6D81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A3C90A9" w14:textId="77777777" w:rsidR="008C6D81" w:rsidRPr="006F10A3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E3C4C01" w14:textId="00869C7C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209797E3" w14:textId="0F8BBBEA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)#enable password 12345</w:t>
      </w:r>
    </w:p>
    <w:p w14:paraId="7EB4ABB0" w14:textId="7CD93E3B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53547C2" w14:textId="07A9E6E6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1C0BC672" w14:textId="2FF99450" w:rsidR="006C358D" w:rsidRDefault="006C358D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4BB9609" w14:textId="6D0B5F52" w:rsidR="006C358D" w:rsidRPr="004140F3" w:rsidRDefault="006C358D" w:rsidP="008C6D81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enable (privileged mode) secret to switch</w:t>
      </w:r>
    </w:p>
    <w:p w14:paraId="52D7C695" w14:textId="3AEA2D0D" w:rsidR="006C358D" w:rsidRDefault="006C358D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B08E9AA" w14:textId="77777777" w:rsidR="006C358D" w:rsidRPr="006F10A3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7FF8F5AC" w14:textId="77777777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0CF5BC4D" w14:textId="5824C330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enable 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secret</w:t>
      </w: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12345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6</w:t>
      </w:r>
    </w:p>
    <w:p w14:paraId="4A459057" w14:textId="77777777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44CF2D48" w14:textId="2A3A3C36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1724A0FC" w14:textId="7340B451" w:rsidR="00640329" w:rsidRDefault="00640329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452804A" w14:textId="26357F79" w:rsidR="00640329" w:rsidRPr="004140F3" w:rsidRDefault="00640329" w:rsidP="006C358D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Encrypt the enable and console passwords</w:t>
      </w:r>
    </w:p>
    <w:p w14:paraId="7614D2D8" w14:textId="77777777" w:rsidR="008C6D81" w:rsidRP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E5E216B" w14:textId="2D5A5910" w:rsidR="008C6D81" w:rsidRDefault="008C6D81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6CEBD72" w14:textId="77777777" w:rsidR="00640329" w:rsidRPr="006F10A3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7E178177" w14:textId="2446AB23" w:rsidR="00640329" w:rsidRPr="003D6712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358485E2" w14:textId="4BE2730A" w:rsidR="003D6712" w:rsidRP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40329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40329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40329">
        <w:rPr>
          <w:rFonts w:ascii="Courier New" w:eastAsia="Times New Roman" w:hAnsi="Courier New" w:cs="Courier New"/>
          <w:sz w:val="18"/>
          <w:szCs w:val="18"/>
          <w:lang w:bidi="ar-SA"/>
        </w:rPr>
        <w:t>)#service password-encryption</w:t>
      </w:r>
    </w:p>
    <w:p w14:paraId="17B26D19" w14:textId="77777777" w:rsid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3101BF8" w14:textId="77777777" w:rsid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4B599D70" w14:textId="67554E31" w:rsidR="00000646" w:rsidRDefault="00000646" w:rsidP="00000646">
      <w:pPr>
        <w:spacing w:after="0"/>
        <w:rPr>
          <w:rFonts w:asciiTheme="minorBidi" w:hAnsiTheme="minorBidi"/>
        </w:rPr>
      </w:pPr>
    </w:p>
    <w:p w14:paraId="4EA5980C" w14:textId="66333E43" w:rsidR="00BC0C9F" w:rsidRPr="004140F3" w:rsidRDefault="00BC0C9F" w:rsidP="00BC0C9F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Save and verify configuration file to NVRAM</w:t>
      </w:r>
    </w:p>
    <w:p w14:paraId="56E87A5D" w14:textId="2FAB1C73" w:rsid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b/>
          <w:bCs/>
          <w:sz w:val="20"/>
          <w:szCs w:val="20"/>
          <w:u w:val="single"/>
          <w:lang w:bidi="ar-SA"/>
        </w:rPr>
      </w:pPr>
    </w:p>
    <w:p w14:paraId="5B4137F4" w14:textId="77777777" w:rsidR="00BC0C9F" w:rsidRPr="006F10A3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3B0D018D" w14:textId="77777777" w:rsidR="00BC0C9F" w:rsidRP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AXIOM#copy</w:t>
      </w:r>
      <w:proofErr w:type="spellEnd"/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running-</w:t>
      </w:r>
      <w:proofErr w:type="spellStart"/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startup-</w:t>
      </w:r>
      <w:proofErr w:type="spellStart"/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</w:p>
    <w:p w14:paraId="526F3960" w14:textId="5114F6C1" w:rsid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2C4B1BDD" w14:textId="5878A747" w:rsidR="00CA7E62" w:rsidRDefault="00CA7E62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7B63F43" w14:textId="4E78CE4C" w:rsidR="00CA7E62" w:rsidRPr="004140F3" w:rsidRDefault="00CA7E62" w:rsidP="00BC0C9F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Erase NVRAM/Start-up configuration</w:t>
      </w:r>
    </w:p>
    <w:p w14:paraId="0B8F0B49" w14:textId="09B0A28D" w:rsidR="00CA7E62" w:rsidRDefault="00CA7E62" w:rsidP="00BC0C9F">
      <w:pPr>
        <w:spacing w:after="0" w:line="240" w:lineRule="auto"/>
        <w:rPr>
          <w:rFonts w:ascii="Courier New" w:eastAsia="Times New Roman" w:hAnsi="Courier New" w:cs="Courier New"/>
          <w:b/>
          <w:bCs/>
          <w:sz w:val="20"/>
          <w:szCs w:val="20"/>
          <w:u w:val="single"/>
          <w:lang w:bidi="ar-SA"/>
        </w:rPr>
      </w:pPr>
    </w:p>
    <w:p w14:paraId="64C6F2AD" w14:textId="65A17831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2243BAB" w14:textId="415A2326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>AXIOM#erase</w:t>
      </w:r>
      <w:proofErr w:type="spellEnd"/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startup-</w:t>
      </w:r>
      <w:proofErr w:type="spellStart"/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</w:p>
    <w:p w14:paraId="3A0331B6" w14:textId="2796E2D8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2893622" w14:textId="4EAD0809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>
        <w:rPr>
          <w:rFonts w:ascii="Courier New" w:eastAsia="Times New Roman" w:hAnsi="Courier New" w:cs="Courier New"/>
          <w:sz w:val="18"/>
          <w:szCs w:val="18"/>
          <w:lang w:bidi="ar-SA"/>
        </w:rPr>
        <w:t xml:space="preserve">Or </w:t>
      </w:r>
    </w:p>
    <w:p w14:paraId="5F1A138A" w14:textId="01C85E20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F0367DB" w14:textId="77777777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0B44B26" w14:textId="34D73EFF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write</w:t>
      </w:r>
      <w:proofErr w:type="spellEnd"/>
      <w:r>
        <w:rPr>
          <w:rFonts w:ascii="Courier New" w:eastAsia="Times New Roman" w:hAnsi="Courier New" w:cs="Courier New"/>
          <w:sz w:val="18"/>
          <w:szCs w:val="18"/>
          <w:lang w:bidi="ar-SA"/>
        </w:rPr>
        <w:t xml:space="preserve"> erase</w:t>
      </w:r>
    </w:p>
    <w:p w14:paraId="18FB2602" w14:textId="5BEC3429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0F9A00A2" w14:textId="2217045F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80F68DB" w14:textId="32368A2D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15FBA69" w14:textId="007F34BA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B166A4F" w14:textId="15F92F05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38D9B63" w14:textId="3A8EE883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77ACCFC" w14:textId="5D16A42E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8A5613C" w14:textId="77777777" w:rsidR="00EA2606" w:rsidRDefault="00EA2606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425C6C69" w14:textId="1D04AAEB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571DAE0B" w14:textId="28AAD070" w:rsidR="00F267D5" w:rsidRDefault="00F267D5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3C0B1681" w14:textId="77777777" w:rsidR="00F267D5" w:rsidRDefault="00F267D5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1EBA2E4E" w14:textId="7E70E0CA" w:rsidR="00D862C0" w:rsidRPr="004140F3" w:rsidRDefault="00D862C0" w:rsidP="00D862C0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lastRenderedPageBreak/>
        <w:t xml:space="preserve">Disabling login on </w:t>
      </w:r>
      <w:proofErr w:type="spellStart"/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vty</w:t>
      </w:r>
      <w:proofErr w:type="spellEnd"/>
    </w:p>
    <w:p w14:paraId="7A6D74BF" w14:textId="37F4F8C7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4BF8BA17" w14:textId="6530B986" w:rsidR="00D862C0" w:rsidRPr="0017592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</w:pP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If you want to allow only one virtual connection</w:t>
      </w:r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(1 </w:t>
      </w:r>
      <w:proofErr w:type="spellStart"/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vty</w:t>
      </w:r>
      <w:proofErr w:type="spellEnd"/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)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</w:t>
      </w:r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i.e. </w:t>
      </w:r>
      <w:proofErr w:type="spellStart"/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telnetting</w:t>
      </w:r>
      <w:proofErr w:type="spellEnd"/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or SSH, while </w:t>
      </w:r>
      <w:r w:rsidR="008661C8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making</w:t>
      </w:r>
      <w:r w:rsidR="007B6C74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other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15 </w:t>
      </w:r>
      <w:proofErr w:type="spellStart"/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vty</w:t>
      </w:r>
      <w:proofErr w:type="spellEnd"/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line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s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disabled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, you can use the configuration below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.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But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if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we provide password to disabled lines, they will be enable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d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and secured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.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</w:t>
      </w:r>
    </w:p>
    <w:p w14:paraId="1EB2445A" w14:textId="77777777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7B5C8E9A" w14:textId="77777777" w:rsidR="00D862C0" w:rsidRPr="006F10A3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0BADA7B" w14:textId="71DF371E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159AF9AA" w14:textId="6AFC00E2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line </w:t>
      </w:r>
      <w:proofErr w:type="spell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vty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0</w:t>
      </w:r>
    </w:p>
    <w:p w14:paraId="7568A48E" w14:textId="77777777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-line)#password 12345</w:t>
      </w:r>
    </w:p>
    <w:p w14:paraId="4A7DC576" w14:textId="1B7429F8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-line)#login</w:t>
      </w:r>
    </w:p>
    <w:p w14:paraId="527AD587" w14:textId="1A3BA611" w:rsidR="001F4141" w:rsidRPr="00D862C0" w:rsidRDefault="001F4141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-line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560D0CAB" w14:textId="0E33FB9E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)#line</w:t>
      </w:r>
      <w:r w:rsidR="001F414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</w:t>
      </w:r>
      <w:proofErr w:type="spellStart"/>
      <w:r w:rsidR="001F4141">
        <w:rPr>
          <w:rFonts w:ascii="Courier New" w:eastAsia="Times New Roman" w:hAnsi="Courier New" w:cs="Courier New"/>
          <w:sz w:val="18"/>
          <w:szCs w:val="18"/>
          <w:lang w:bidi="ar-SA"/>
        </w:rPr>
        <w:t>vty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1 15</w:t>
      </w:r>
    </w:p>
    <w:p w14:paraId="4DABDCEE" w14:textId="77777777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-line)#no password</w:t>
      </w:r>
    </w:p>
    <w:p w14:paraId="4D74BC6D" w14:textId="3A5E5DB5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-line)#login</w:t>
      </w:r>
    </w:p>
    <w:p w14:paraId="4AB243A1" w14:textId="77777777" w:rsidR="00B10185" w:rsidRPr="006F10A3" w:rsidRDefault="00B10185" w:rsidP="00B1018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exit</w:t>
      </w:r>
    </w:p>
    <w:p w14:paraId="33D95D51" w14:textId="77777777" w:rsidR="00B10185" w:rsidRDefault="00B10185" w:rsidP="00B1018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513DCB6F" w14:textId="187A008F" w:rsidR="00B10185" w:rsidRPr="00D862C0" w:rsidRDefault="00B10185" w:rsidP="001F414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7ECFA53F" w14:textId="4DD00746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0B3E830" w14:textId="6FFAD444" w:rsidR="00E3515E" w:rsidRPr="00E3515E" w:rsidRDefault="00E3515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E3515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 xml:space="preserve">Setting management IP to switch for </w:t>
      </w:r>
      <w:proofErr w:type="spellStart"/>
      <w:r w:rsidRPr="00E3515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telnetting</w:t>
      </w:r>
      <w:proofErr w:type="spellEnd"/>
      <w:r w:rsidRPr="00E3515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/SSH</w:t>
      </w:r>
    </w:p>
    <w:p w14:paraId="329F95D4" w14:textId="50624E83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AFCBA1E" w14:textId="77777777" w:rsidR="009901F2" w:rsidRPr="006F10A3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66AD1BA" w14:textId="3C7CD9CE" w:rsidR="009901F2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0E2B65EC" w14:textId="77777777" w:rsidR="009901F2" w:rsidRP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interface </w:t>
      </w:r>
      <w:proofErr w:type="spellStart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vlan</w:t>
      </w:r>
      <w:proofErr w:type="spell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1 </w:t>
      </w:r>
    </w:p>
    <w:p w14:paraId="53103E28" w14:textId="3E729F5D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-if)#</w:t>
      </w:r>
      <w:proofErr w:type="spellStart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ip</w:t>
      </w:r>
      <w:proofErr w:type="spellEnd"/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address 192.168.1.100 255.255.255.0</w:t>
      </w:r>
    </w:p>
    <w:p w14:paraId="4E589816" w14:textId="63419B80" w:rsidR="000F459C" w:rsidRPr="009901F2" w:rsidRDefault="000F459C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0F459C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0F459C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0F459C">
        <w:rPr>
          <w:rFonts w:ascii="Courier New" w:eastAsia="Times New Roman" w:hAnsi="Courier New" w:cs="Courier New"/>
          <w:sz w:val="18"/>
          <w:szCs w:val="18"/>
          <w:lang w:bidi="ar-SA"/>
        </w:rPr>
        <w:t>-if)#no shutdown</w:t>
      </w:r>
    </w:p>
    <w:p w14:paraId="5F3757B8" w14:textId="051D6EA0" w:rsidR="009901F2" w:rsidRPr="006F10A3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</w:t>
      </w:r>
      <w:r w:rsidR="00F5772A" w:rsidRPr="009901F2">
        <w:rPr>
          <w:rFonts w:ascii="Courier New" w:eastAsia="Times New Roman" w:hAnsi="Courier New" w:cs="Courier New"/>
          <w:sz w:val="18"/>
          <w:szCs w:val="18"/>
          <w:lang w:bidi="ar-SA"/>
        </w:rPr>
        <w:t>if</w:t>
      </w: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692D0EA6" w14:textId="77777777" w:rsidR="009901F2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402ED1E7" w14:textId="0097EA39" w:rsidR="009901F2" w:rsidRDefault="009901F2" w:rsidP="009901F2">
      <w:pPr>
        <w:spacing w:after="0" w:line="240" w:lineRule="auto"/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31768A9A" w14:textId="5B555AB9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31954E5" w14:textId="761CB116" w:rsidR="00D809E9" w:rsidRDefault="00687EB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687EB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SSH to switch</w:t>
      </w:r>
    </w:p>
    <w:p w14:paraId="45C29D51" w14:textId="5619FDDF" w:rsidR="00687EBE" w:rsidRDefault="00687EB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</w:p>
    <w:p w14:paraId="3E2D3EDC" w14:textId="0ADC6E5C" w:rsidR="00687EBE" w:rsidRDefault="00800841" w:rsidP="00302C8A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We need to set following for configuring SSH on switch</w:t>
      </w:r>
    </w:p>
    <w:p w14:paraId="458268DB" w14:textId="36FD848F" w:rsidR="00800841" w:rsidRDefault="00800841" w:rsidP="00302C8A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36D3241D" w14:textId="6B91AE63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Hostname</w:t>
      </w:r>
    </w:p>
    <w:p w14:paraId="4EDBFBC2" w14:textId="0DFC3C59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Domain Name</w:t>
      </w:r>
    </w:p>
    <w:p w14:paraId="20A3C853" w14:textId="1F96E4C9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Secure Key</w:t>
      </w:r>
    </w:p>
    <w:p w14:paraId="00B929BD" w14:textId="56ED88C8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SSH version 2</w:t>
      </w:r>
    </w:p>
    <w:p w14:paraId="71A54E93" w14:textId="41D43AF0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Create Users</w:t>
      </w:r>
    </w:p>
    <w:p w14:paraId="05E5EBB9" w14:textId="79AA9842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Allow SSH</w:t>
      </w:r>
    </w:p>
    <w:p w14:paraId="20A00A6C" w14:textId="4B1E33D6" w:rsidR="00AA064D" w:rsidRDefault="00AA064D" w:rsidP="00AA064D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60B768EB" w14:textId="77777777" w:rsidR="00AA064D" w:rsidRPr="00AA064D" w:rsidRDefault="00AA064D" w:rsidP="00AA064D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70476282" w14:textId="77777777" w:rsidR="001217CD" w:rsidRPr="003D6712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7D9B0A30" w14:textId="77777777" w:rsidR="001217CD" w:rsidRPr="003D6712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spell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#configure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terminal</w:t>
      </w:r>
    </w:p>
    <w:p w14:paraId="7AD6E80B" w14:textId="18AECDA3" w:rsidR="00175920" w:rsidRPr="0065358D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(</w:t>
      </w:r>
      <w:proofErr w:type="spellStart"/>
      <w:proofErr w:type="gram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)#hostname AXIOM</w:t>
      </w:r>
    </w:p>
    <w:p w14:paraId="0513A65B" w14:textId="27740B8E" w:rsidR="001217CD" w:rsidRPr="0065358D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)#</w:t>
      </w:r>
      <w:proofErr w:type="spell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ip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domain-name education.com.pk</w:t>
      </w:r>
    </w:p>
    <w:p w14:paraId="29EBFCD6" w14:textId="4B737ED3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 w:rsidRPr="0065358D">
        <w:rPr>
          <w:rFonts w:ascii="Courier New" w:hAnsi="Courier New" w:cs="Courier New"/>
          <w:sz w:val="18"/>
          <w:szCs w:val="18"/>
        </w:rPr>
        <w:t>AXIOM(</w:t>
      </w:r>
      <w:proofErr w:type="spellStart"/>
      <w:proofErr w:type="gramEnd"/>
      <w:r w:rsidRPr="0065358D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 xml:space="preserve">)#crypto key generate </w:t>
      </w:r>
      <w:proofErr w:type="spellStart"/>
      <w:r w:rsidRPr="0065358D">
        <w:rPr>
          <w:rFonts w:ascii="Courier New" w:hAnsi="Courier New" w:cs="Courier New"/>
          <w:sz w:val="18"/>
          <w:szCs w:val="18"/>
        </w:rPr>
        <w:t>rsa</w:t>
      </w:r>
      <w:proofErr w:type="spellEnd"/>
    </w:p>
    <w:p w14:paraId="28D52FBB" w14:textId="1594F2ED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E382759" w14:textId="08B8084F" w:rsidR="0065358D" w:rsidRPr="000B1751" w:rsidRDefault="0065358D" w:rsidP="001217CD">
      <w:pPr>
        <w:spacing w:after="0" w:line="240" w:lineRule="auto"/>
        <w:rPr>
          <w:rFonts w:ascii="Courier New" w:hAnsi="Courier New" w:cs="Courier New"/>
          <w:color w:val="FF0000"/>
          <w:sz w:val="18"/>
          <w:szCs w:val="18"/>
        </w:rPr>
      </w:pPr>
      <w:r w:rsidRPr="000B1751">
        <w:rPr>
          <w:rFonts w:ascii="Courier New" w:hAnsi="Courier New" w:cs="Courier New"/>
          <w:color w:val="FF0000"/>
          <w:sz w:val="18"/>
          <w:szCs w:val="18"/>
        </w:rPr>
        <w:t>How many bits in the modulus [512]: 1024</w:t>
      </w:r>
    </w:p>
    <w:p w14:paraId="17238210" w14:textId="48415E9A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D8CF8CE" w14:textId="3431CE81" w:rsidR="0065358D" w:rsidRPr="0065358D" w:rsidRDefault="0065358D" w:rsidP="0065358D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proofErr w:type="gramStart"/>
      <w:r w:rsidRPr="0065358D">
        <w:rPr>
          <w:rFonts w:ascii="Courier New" w:hAnsi="Courier New" w:cs="Courier New"/>
          <w:sz w:val="18"/>
          <w:szCs w:val="18"/>
        </w:rPr>
        <w:t>AXIOM(</w:t>
      </w:r>
      <w:proofErr w:type="spellStart"/>
      <w:proofErr w:type="gramEnd"/>
      <w:r w:rsidRPr="0065358D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>)#</w:t>
      </w:r>
      <w:proofErr w:type="spellStart"/>
      <w:r w:rsidRPr="0065358D">
        <w:rPr>
          <w:rFonts w:ascii="Courier New" w:hAnsi="Courier New" w:cs="Courier New"/>
          <w:sz w:val="18"/>
          <w:szCs w:val="18"/>
        </w:rPr>
        <w:t>ip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65358D">
        <w:rPr>
          <w:rFonts w:ascii="Courier New" w:hAnsi="Courier New" w:cs="Courier New"/>
          <w:sz w:val="18"/>
          <w:szCs w:val="18"/>
        </w:rPr>
        <w:t>ssh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 xml:space="preserve"> version 2</w:t>
      </w:r>
    </w:p>
    <w:p w14:paraId="66D7FEA7" w14:textId="77777777" w:rsidR="0065358D" w:rsidRPr="0065358D" w:rsidRDefault="0065358D" w:rsidP="0065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username </w:t>
      </w:r>
      <w:proofErr w:type="spell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gulraiz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password 12345</w:t>
      </w:r>
    </w:p>
    <w:p w14:paraId="0ED71C08" w14:textId="53020F93" w:rsidR="0065358D" w:rsidRPr="0065358D" w:rsidRDefault="0065358D" w:rsidP="0065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 xml:space="preserve">)#username </w:t>
      </w:r>
      <w:proofErr w:type="spellStart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husnain</w:t>
      </w:r>
      <w:proofErr w:type="spellEnd"/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password 12345</w:t>
      </w:r>
    </w:p>
    <w:p w14:paraId="2DCCE172" w14:textId="4D4F5AF0" w:rsidR="0065358D" w:rsidRP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 w:rsidRPr="0065358D">
        <w:rPr>
          <w:rFonts w:ascii="Courier New" w:hAnsi="Courier New" w:cs="Courier New"/>
          <w:sz w:val="18"/>
          <w:szCs w:val="18"/>
        </w:rPr>
        <w:t>AXIOM(</w:t>
      </w:r>
      <w:proofErr w:type="spellStart"/>
      <w:proofErr w:type="gramEnd"/>
      <w:r w:rsidRPr="0065358D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 xml:space="preserve">)#line </w:t>
      </w:r>
      <w:proofErr w:type="spellStart"/>
      <w:r w:rsidRPr="0065358D">
        <w:rPr>
          <w:rFonts w:ascii="Courier New" w:hAnsi="Courier New" w:cs="Courier New"/>
          <w:sz w:val="18"/>
          <w:szCs w:val="18"/>
        </w:rPr>
        <w:t>vty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 xml:space="preserve"> 0 15</w:t>
      </w:r>
    </w:p>
    <w:p w14:paraId="78608AF7" w14:textId="0E341A58" w:rsidR="0065358D" w:rsidRP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 w:rsidRPr="0065358D">
        <w:rPr>
          <w:rFonts w:ascii="Courier New" w:hAnsi="Courier New" w:cs="Courier New"/>
          <w:sz w:val="18"/>
          <w:szCs w:val="18"/>
        </w:rPr>
        <w:t>AXIOM(</w:t>
      </w:r>
      <w:proofErr w:type="spellStart"/>
      <w:proofErr w:type="gramEnd"/>
      <w:r w:rsidRPr="0065358D">
        <w:rPr>
          <w:rFonts w:ascii="Courier New" w:hAnsi="Courier New" w:cs="Courier New"/>
          <w:sz w:val="18"/>
          <w:szCs w:val="18"/>
        </w:rPr>
        <w:t>config</w:t>
      </w:r>
      <w:proofErr w:type="spellEnd"/>
      <w:r w:rsidRPr="0065358D">
        <w:rPr>
          <w:rFonts w:ascii="Courier New" w:hAnsi="Courier New" w:cs="Courier New"/>
          <w:sz w:val="18"/>
          <w:szCs w:val="18"/>
        </w:rPr>
        <w:t>-line)#login local</w:t>
      </w:r>
    </w:p>
    <w:p w14:paraId="69802BA3" w14:textId="23AD07F7" w:rsid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 w:rsidRPr="0065358D">
        <w:rPr>
          <w:rFonts w:ascii="Courier New" w:hAnsi="Courier New" w:cs="Courier New"/>
          <w:sz w:val="18"/>
          <w:szCs w:val="18"/>
        </w:rPr>
        <w:t>AXIOM(</w:t>
      </w:r>
      <w:proofErr w:type="spellStart"/>
      <w:proofErr w:type="gramEnd"/>
      <w:r w:rsidR="00B03D87">
        <w:rPr>
          <w:rFonts w:ascii="Courier New" w:hAnsi="Courier New" w:cs="Courier New"/>
          <w:sz w:val="18"/>
          <w:szCs w:val="18"/>
        </w:rPr>
        <w:t>config</w:t>
      </w:r>
      <w:proofErr w:type="spellEnd"/>
      <w:r w:rsidR="00B03D87">
        <w:rPr>
          <w:rFonts w:ascii="Courier New" w:hAnsi="Courier New" w:cs="Courier New"/>
          <w:sz w:val="18"/>
          <w:szCs w:val="18"/>
        </w:rPr>
        <w:t>-line)#transport input all</w:t>
      </w:r>
    </w:p>
    <w:p w14:paraId="11F6F303" w14:textId="77777777" w:rsidR="000B1751" w:rsidRPr="006F10A3" w:rsidRDefault="000B1751" w:rsidP="000B175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-line)#exit</w:t>
      </w:r>
    </w:p>
    <w:p w14:paraId="49D58013" w14:textId="77777777" w:rsidR="000B1751" w:rsidRDefault="000B1751" w:rsidP="000B175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proofErr w:type="gramStart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</w:t>
      </w:r>
      <w:proofErr w:type="spellStart"/>
      <w:proofErr w:type="gram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config</w:t>
      </w:r>
      <w:proofErr w:type="spellEnd"/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59843E62" w14:textId="6A6D905F" w:rsidR="00302C8A" w:rsidRPr="000E63CE" w:rsidRDefault="000B1751" w:rsidP="000E63CE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</w:t>
      </w:r>
      <w:r w:rsidR="007B6C74">
        <w:rPr>
          <w:rFonts w:ascii="Courier New" w:eastAsia="Times New Roman" w:hAnsi="Courier New" w:cs="Courier New"/>
          <w:sz w:val="18"/>
          <w:szCs w:val="18"/>
          <w:lang w:bidi="ar-SA"/>
        </w:rPr>
        <w:t>#</w:t>
      </w:r>
    </w:p>
    <w:p w14:paraId="53083647" w14:textId="0636E0B9" w:rsidR="003D6712" w:rsidRDefault="003D6712" w:rsidP="000E63CE">
      <w:pPr>
        <w:spacing w:after="0"/>
        <w:rPr>
          <w:rFonts w:asciiTheme="minorBidi" w:hAnsiTheme="minorBidi"/>
        </w:rPr>
      </w:pPr>
    </w:p>
    <w:p w14:paraId="0257C173" w14:textId="7BA4FAA4" w:rsidR="00A53431" w:rsidRDefault="00A53431" w:rsidP="000E63CE">
      <w:pPr>
        <w:spacing w:after="0"/>
        <w:rPr>
          <w:rFonts w:asciiTheme="minorBidi" w:hAnsiTheme="minorBidi"/>
        </w:rPr>
      </w:pPr>
    </w:p>
    <w:p w14:paraId="033069AF" w14:textId="73530B9A" w:rsidR="00A53431" w:rsidRDefault="00A53431" w:rsidP="000E63CE">
      <w:pPr>
        <w:spacing w:after="0"/>
        <w:rPr>
          <w:rFonts w:asciiTheme="minorBidi" w:hAnsiTheme="minorBidi"/>
        </w:rPr>
      </w:pPr>
    </w:p>
    <w:p w14:paraId="7A3FF2BF" w14:textId="4D9107CE" w:rsidR="00A53431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A53431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Other useful show commands</w:t>
      </w:r>
    </w:p>
    <w:p w14:paraId="63CCF96E" w14:textId="77777777" w:rsidR="00A53431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5152594" w14:textId="02507609" w:rsidR="00A53431" w:rsidRPr="003D6712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53F11985" w14:textId="052A9163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proofErr w:type="spellStart"/>
      <w:r w:rsidRPr="00A53431">
        <w:rPr>
          <w:rFonts w:ascii="Courier New" w:hAnsi="Courier New" w:cs="Courier New"/>
          <w:sz w:val="18"/>
          <w:szCs w:val="18"/>
        </w:rPr>
        <w:t>AXIOM#show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mac-address-table dynamic</w:t>
      </w:r>
    </w:p>
    <w:p w14:paraId="4D182CB3" w14:textId="5943B3BF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proofErr w:type="spellStart"/>
      <w:r w:rsidRPr="00A53431">
        <w:rPr>
          <w:rFonts w:ascii="Courier New" w:hAnsi="Courier New" w:cs="Courier New"/>
          <w:sz w:val="18"/>
          <w:szCs w:val="18"/>
        </w:rPr>
        <w:t>AXIOM#show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running-</w:t>
      </w:r>
      <w:proofErr w:type="spellStart"/>
      <w:r w:rsidRPr="00A53431">
        <w:rPr>
          <w:rFonts w:ascii="Courier New" w:hAnsi="Courier New" w:cs="Courier New"/>
          <w:sz w:val="18"/>
          <w:szCs w:val="18"/>
        </w:rPr>
        <w:t>config</w:t>
      </w:r>
      <w:proofErr w:type="spellEnd"/>
    </w:p>
    <w:p w14:paraId="155387A6" w14:textId="1FE55C3C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proofErr w:type="spellStart"/>
      <w:r w:rsidRPr="00A53431">
        <w:rPr>
          <w:rFonts w:ascii="Courier New" w:hAnsi="Courier New" w:cs="Courier New"/>
          <w:sz w:val="18"/>
          <w:szCs w:val="18"/>
        </w:rPr>
        <w:t>AXIOM#show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startup-</w:t>
      </w:r>
      <w:proofErr w:type="spellStart"/>
      <w:r w:rsidRPr="00A53431">
        <w:rPr>
          <w:rFonts w:ascii="Courier New" w:hAnsi="Courier New" w:cs="Courier New"/>
          <w:sz w:val="18"/>
          <w:szCs w:val="18"/>
        </w:rPr>
        <w:t>config</w:t>
      </w:r>
      <w:proofErr w:type="spellEnd"/>
    </w:p>
    <w:p w14:paraId="3D103C25" w14:textId="2747C5CF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proofErr w:type="spellStart"/>
      <w:r w:rsidRPr="00A53431">
        <w:rPr>
          <w:rFonts w:ascii="Courier New" w:hAnsi="Courier New" w:cs="Courier New"/>
          <w:sz w:val="18"/>
          <w:szCs w:val="18"/>
        </w:rPr>
        <w:t>AXIOM#show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interfaces status</w:t>
      </w:r>
    </w:p>
    <w:p w14:paraId="077C4E2D" w14:textId="750B22FB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proofErr w:type="spellStart"/>
      <w:r w:rsidRPr="00A53431">
        <w:rPr>
          <w:rFonts w:ascii="Courier New" w:hAnsi="Courier New" w:cs="Courier New"/>
          <w:sz w:val="18"/>
          <w:szCs w:val="18"/>
        </w:rPr>
        <w:t>AXIOM#show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</w:t>
      </w:r>
      <w:proofErr w:type="spellStart"/>
      <w:r w:rsidRPr="00A53431">
        <w:rPr>
          <w:rFonts w:ascii="Courier New" w:hAnsi="Courier New" w:cs="Courier New"/>
          <w:sz w:val="18"/>
          <w:szCs w:val="18"/>
        </w:rPr>
        <w:t>ip</w:t>
      </w:r>
      <w:proofErr w:type="spellEnd"/>
      <w:r w:rsidRPr="00A53431">
        <w:rPr>
          <w:rFonts w:ascii="Courier New" w:hAnsi="Courier New" w:cs="Courier New"/>
          <w:sz w:val="18"/>
          <w:szCs w:val="18"/>
        </w:rPr>
        <w:t xml:space="preserve"> interface brief</w:t>
      </w:r>
    </w:p>
    <w:p w14:paraId="22047410" w14:textId="25B7933E" w:rsidR="00A53431" w:rsidRPr="003D6712" w:rsidRDefault="00B03D87" w:rsidP="000E63CE">
      <w:pPr>
        <w:spacing w:after="0"/>
        <w:rPr>
          <w:rFonts w:asciiTheme="minorBidi" w:hAnsiTheme="minorBidi"/>
        </w:rPr>
      </w:pPr>
      <w:r>
        <w:rPr>
          <w:rFonts w:asciiTheme="minorBidi" w:hAnsiTheme="minorBidi"/>
        </w:rPr>
        <w:t>Service password-encryption</w:t>
      </w:r>
      <w:bookmarkStart w:id="0" w:name="_GoBack"/>
      <w:bookmarkEnd w:id="0"/>
    </w:p>
    <w:sectPr w:rsidR="00A53431" w:rsidRPr="003D6712" w:rsidSect="000E63CE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1C439D"/>
    <w:multiLevelType w:val="hybridMultilevel"/>
    <w:tmpl w:val="389A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zSwMDQxM7WwsDRR0lEKTi0uzszPAykwqgUA2B4bRywAAAA="/>
  </w:docVars>
  <w:rsids>
    <w:rsidRoot w:val="003D6712"/>
    <w:rsid w:val="00000646"/>
    <w:rsid w:val="000B1751"/>
    <w:rsid w:val="000E63CE"/>
    <w:rsid w:val="000F459C"/>
    <w:rsid w:val="001217CD"/>
    <w:rsid w:val="00164427"/>
    <w:rsid w:val="00175920"/>
    <w:rsid w:val="001F4141"/>
    <w:rsid w:val="00254205"/>
    <w:rsid w:val="00302C8A"/>
    <w:rsid w:val="003765AD"/>
    <w:rsid w:val="00390988"/>
    <w:rsid w:val="003C4FE5"/>
    <w:rsid w:val="003D6712"/>
    <w:rsid w:val="004140F3"/>
    <w:rsid w:val="004A0D49"/>
    <w:rsid w:val="0058002B"/>
    <w:rsid w:val="00640329"/>
    <w:rsid w:val="0065358D"/>
    <w:rsid w:val="0066243D"/>
    <w:rsid w:val="00687EBE"/>
    <w:rsid w:val="006C358D"/>
    <w:rsid w:val="006F10A3"/>
    <w:rsid w:val="00775A7F"/>
    <w:rsid w:val="007B6C74"/>
    <w:rsid w:val="00800841"/>
    <w:rsid w:val="008661C8"/>
    <w:rsid w:val="008907C9"/>
    <w:rsid w:val="008A56C7"/>
    <w:rsid w:val="008C6D81"/>
    <w:rsid w:val="008E7B54"/>
    <w:rsid w:val="009901F2"/>
    <w:rsid w:val="00990AF0"/>
    <w:rsid w:val="00A53431"/>
    <w:rsid w:val="00AA064D"/>
    <w:rsid w:val="00AE6EE6"/>
    <w:rsid w:val="00B03D87"/>
    <w:rsid w:val="00B10185"/>
    <w:rsid w:val="00BC0C9F"/>
    <w:rsid w:val="00C75229"/>
    <w:rsid w:val="00CA7E62"/>
    <w:rsid w:val="00D809E9"/>
    <w:rsid w:val="00D81400"/>
    <w:rsid w:val="00D862C0"/>
    <w:rsid w:val="00E3107A"/>
    <w:rsid w:val="00E3515E"/>
    <w:rsid w:val="00EA2606"/>
    <w:rsid w:val="00F267D5"/>
    <w:rsid w:val="00F5772A"/>
    <w:rsid w:val="00FA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C7F24"/>
  <w15:chartTrackingRefBased/>
  <w15:docId w15:val="{55A44659-E792-44F2-AF4A-E38B45FD1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3431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6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3D6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</TotalTime>
  <Pages>4</Pages>
  <Words>487</Words>
  <Characters>277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 Gulshan</dc:creator>
  <cp:keywords/>
  <dc:description/>
  <cp:lastModifiedBy>Mr. SHEIKH</cp:lastModifiedBy>
  <cp:revision>51</cp:revision>
  <dcterms:created xsi:type="dcterms:W3CDTF">2020-04-20T12:57:00Z</dcterms:created>
  <dcterms:modified xsi:type="dcterms:W3CDTF">2020-09-26T16:29:00Z</dcterms:modified>
</cp:coreProperties>
</file>